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E53021" w14:textId="7F746DF3" w:rsidR="00865956" w:rsidRPr="00865956" w:rsidRDefault="003C08B1" w:rsidP="00865956">
      <w:pPr>
        <w:spacing w:after="0" w:line="240" w:lineRule="auto"/>
        <w:rPr>
          <w:b/>
          <w:bCs/>
          <w:sz w:val="36"/>
          <w:szCs w:val="32"/>
        </w:rPr>
      </w:pPr>
      <w:r w:rsidRPr="00865956">
        <w:rPr>
          <w:b/>
          <w:bCs/>
          <w:sz w:val="36"/>
          <w:szCs w:val="32"/>
        </w:rPr>
        <w:t>Storm surge</w:t>
      </w:r>
    </w:p>
    <w:p w14:paraId="0D58F33B" w14:textId="28FF41E1" w:rsidR="00D37677" w:rsidRPr="00865956" w:rsidRDefault="00865956" w:rsidP="00865956">
      <w:pPr>
        <w:spacing w:after="0" w:line="240" w:lineRule="auto"/>
        <w:rPr>
          <w:sz w:val="36"/>
          <w:szCs w:val="32"/>
        </w:rPr>
      </w:pPr>
      <w:r>
        <w:rPr>
          <w:sz w:val="36"/>
          <w:szCs w:val="32"/>
        </w:rPr>
        <w:t>(</w:t>
      </w:r>
      <w:r w:rsidR="003C08B1" w:rsidRPr="00865956">
        <w:rPr>
          <w:sz w:val="36"/>
          <w:szCs w:val="32"/>
        </w:rPr>
        <w:t>the deadliest part of a tropical cyclone</w:t>
      </w:r>
      <w:r>
        <w:rPr>
          <w:sz w:val="36"/>
          <w:szCs w:val="32"/>
        </w:rPr>
        <w:t>)</w:t>
      </w:r>
    </w:p>
    <w:p w14:paraId="55C4CDD7" w14:textId="2D71C342" w:rsidR="003C08B1" w:rsidRDefault="00AA74E6">
      <w:r>
        <w:br/>
      </w:r>
    </w:p>
    <w:p w14:paraId="71D646A2" w14:textId="067498FB" w:rsidR="00AA74E6" w:rsidRPr="00AB2855" w:rsidRDefault="003C08B1" w:rsidP="00873FC7">
      <w:pPr>
        <w:pStyle w:val="ListParagraph"/>
        <w:numPr>
          <w:ilvl w:val="0"/>
          <w:numId w:val="1"/>
        </w:numPr>
        <w:ind w:left="426"/>
        <w:rPr>
          <w:b/>
          <w:bCs/>
        </w:rPr>
      </w:pPr>
      <w:r w:rsidRPr="00AB2855">
        <w:rPr>
          <w:b/>
          <w:bCs/>
        </w:rPr>
        <w:t>What category of storm was Katrina?</w:t>
      </w:r>
    </w:p>
    <w:p w14:paraId="421D9194" w14:textId="6C8D3123" w:rsidR="00AA74E6" w:rsidRDefault="00AB2855" w:rsidP="00873FC7">
      <w:pPr>
        <w:pStyle w:val="ListParagraph"/>
        <w:tabs>
          <w:tab w:val="left" w:leader="dot" w:pos="9072"/>
        </w:tabs>
        <w:ind w:left="426"/>
      </w:pPr>
      <w:r>
        <w:t>3</w:t>
      </w:r>
    </w:p>
    <w:p w14:paraId="6762DC0E" w14:textId="07D540D6" w:rsidR="003C08B1" w:rsidRPr="00AB2855" w:rsidRDefault="003C08B1" w:rsidP="00873FC7">
      <w:pPr>
        <w:pStyle w:val="ListParagraph"/>
        <w:numPr>
          <w:ilvl w:val="0"/>
          <w:numId w:val="1"/>
        </w:numPr>
        <w:ind w:left="426"/>
        <w:rPr>
          <w:b/>
          <w:bCs/>
        </w:rPr>
      </w:pPr>
      <w:r w:rsidRPr="00AB2855">
        <w:rPr>
          <w:b/>
          <w:bCs/>
        </w:rPr>
        <w:t xml:space="preserve">How many </w:t>
      </w:r>
      <w:r w:rsidRPr="00AB2855">
        <w:rPr>
          <w:b/>
          <w:bCs/>
          <w:i/>
          <w:iCs/>
        </w:rPr>
        <w:t>hours</w:t>
      </w:r>
      <w:r w:rsidRPr="00AB2855">
        <w:rPr>
          <w:b/>
          <w:bCs/>
        </w:rPr>
        <w:t xml:space="preserve"> from landfall was Katrina when a mandatory evacuation was ordered?</w:t>
      </w:r>
    </w:p>
    <w:p w14:paraId="4C25D662" w14:textId="19F7D312" w:rsidR="00AA74E6" w:rsidRDefault="00AB2855" w:rsidP="00873FC7">
      <w:pPr>
        <w:pStyle w:val="ListParagraph"/>
        <w:tabs>
          <w:tab w:val="left" w:leader="dot" w:pos="9072"/>
        </w:tabs>
        <w:ind w:left="426"/>
      </w:pPr>
      <w:r>
        <w:t>24</w:t>
      </w:r>
    </w:p>
    <w:p w14:paraId="5902F1C1" w14:textId="629E4976" w:rsidR="003C08B1" w:rsidRPr="00AB2855" w:rsidRDefault="003C08B1" w:rsidP="00873FC7">
      <w:pPr>
        <w:pStyle w:val="ListParagraph"/>
        <w:numPr>
          <w:ilvl w:val="0"/>
          <w:numId w:val="1"/>
        </w:numPr>
        <w:ind w:left="426"/>
        <w:rPr>
          <w:b/>
          <w:bCs/>
        </w:rPr>
      </w:pPr>
      <w:r w:rsidRPr="00AB2855">
        <w:rPr>
          <w:b/>
          <w:bCs/>
        </w:rPr>
        <w:t>What are levees?</w:t>
      </w:r>
    </w:p>
    <w:p w14:paraId="6D75283A" w14:textId="556F712C" w:rsidR="00AA74E6" w:rsidRDefault="00AB2855" w:rsidP="00873FC7">
      <w:pPr>
        <w:pStyle w:val="ListParagraph"/>
        <w:tabs>
          <w:tab w:val="left" w:leader="dot" w:pos="9072"/>
        </w:tabs>
        <w:ind w:left="426"/>
      </w:pPr>
      <w:r>
        <w:t>Walls to prevent flooding</w:t>
      </w:r>
    </w:p>
    <w:p w14:paraId="094C8CD5" w14:textId="42953CA5" w:rsidR="003C08B1" w:rsidRPr="00AB2855" w:rsidRDefault="003C08B1" w:rsidP="00873FC7">
      <w:pPr>
        <w:pStyle w:val="ListParagraph"/>
        <w:numPr>
          <w:ilvl w:val="0"/>
          <w:numId w:val="1"/>
        </w:numPr>
        <w:ind w:left="426"/>
        <w:rPr>
          <w:b/>
          <w:bCs/>
        </w:rPr>
      </w:pPr>
      <w:r w:rsidRPr="00AB2855">
        <w:rPr>
          <w:b/>
          <w:bCs/>
        </w:rPr>
        <w:t>When the levees broke, what were the two consequences?</w:t>
      </w:r>
    </w:p>
    <w:p w14:paraId="72445E47" w14:textId="4A89E822" w:rsidR="00AA74E6" w:rsidRDefault="00AB2855" w:rsidP="00873FC7">
      <w:pPr>
        <w:pStyle w:val="ListParagraph"/>
        <w:tabs>
          <w:tab w:val="left" w:leader="dot" w:pos="9072"/>
        </w:tabs>
        <w:ind w:left="426"/>
      </w:pPr>
      <w:r>
        <w:t>Extensive flooding, people were trapped and couldn’t evacuate</w:t>
      </w:r>
    </w:p>
    <w:p w14:paraId="416FC54E" w14:textId="43E1CFEA" w:rsidR="003C08B1" w:rsidRPr="00AB2855" w:rsidRDefault="003C08B1" w:rsidP="00873FC7">
      <w:pPr>
        <w:pStyle w:val="ListParagraph"/>
        <w:numPr>
          <w:ilvl w:val="0"/>
          <w:numId w:val="1"/>
        </w:numPr>
        <w:ind w:left="426"/>
        <w:rPr>
          <w:b/>
          <w:bCs/>
        </w:rPr>
      </w:pPr>
      <w:r w:rsidRPr="00AB2855">
        <w:rPr>
          <w:b/>
          <w:bCs/>
        </w:rPr>
        <w:t>How high was the storm surge?</w:t>
      </w:r>
    </w:p>
    <w:p w14:paraId="48F2233E" w14:textId="3F89B9FC" w:rsidR="00AA74E6" w:rsidRDefault="00AB2855" w:rsidP="00873FC7">
      <w:pPr>
        <w:pStyle w:val="ListParagraph"/>
        <w:tabs>
          <w:tab w:val="left" w:leader="dot" w:pos="9072"/>
        </w:tabs>
        <w:ind w:left="426"/>
      </w:pPr>
      <w:r>
        <w:t>20-30 feet</w:t>
      </w:r>
    </w:p>
    <w:p w14:paraId="45335D3D" w14:textId="0C3ED632" w:rsidR="003C08B1" w:rsidRPr="00AB2855" w:rsidRDefault="003C08B1" w:rsidP="00873FC7">
      <w:pPr>
        <w:pStyle w:val="ListParagraph"/>
        <w:numPr>
          <w:ilvl w:val="0"/>
          <w:numId w:val="1"/>
        </w:numPr>
        <w:ind w:left="426"/>
        <w:rPr>
          <w:b/>
          <w:bCs/>
        </w:rPr>
      </w:pPr>
      <w:r w:rsidRPr="00AB2855">
        <w:rPr>
          <w:b/>
          <w:bCs/>
        </w:rPr>
        <w:t>Storm surge is the main cause of death’s due to tropical cyclones.  What are the second and third most common causes?</w:t>
      </w:r>
    </w:p>
    <w:p w14:paraId="61ABF961" w14:textId="7583B821" w:rsidR="00AA74E6" w:rsidRDefault="00AB2855" w:rsidP="00873FC7">
      <w:pPr>
        <w:pStyle w:val="ListParagraph"/>
        <w:tabs>
          <w:tab w:val="left" w:leader="dot" w:pos="9072"/>
        </w:tabs>
        <w:ind w:left="426"/>
      </w:pPr>
      <w:r>
        <w:t>Rain, Wind.</w:t>
      </w:r>
    </w:p>
    <w:p w14:paraId="2F6C6BA5" w14:textId="1D8AE771" w:rsidR="003C08B1" w:rsidRPr="00AB2855" w:rsidRDefault="003C08B1" w:rsidP="00873FC7">
      <w:pPr>
        <w:pStyle w:val="ListParagraph"/>
        <w:numPr>
          <w:ilvl w:val="0"/>
          <w:numId w:val="1"/>
        </w:numPr>
        <w:ind w:left="426"/>
        <w:rPr>
          <w:b/>
          <w:bCs/>
        </w:rPr>
      </w:pPr>
      <w:r w:rsidRPr="00AB2855">
        <w:rPr>
          <w:b/>
          <w:bCs/>
        </w:rPr>
        <w:t>What causes storm surge?</w:t>
      </w:r>
    </w:p>
    <w:p w14:paraId="74DD8E6C" w14:textId="31BE7D01" w:rsidR="00AA74E6" w:rsidRPr="00AB2855" w:rsidRDefault="00AB2855" w:rsidP="00873FC7">
      <w:pPr>
        <w:pStyle w:val="ListParagraph"/>
        <w:tabs>
          <w:tab w:val="left" w:leader="dot" w:pos="9072"/>
        </w:tabs>
        <w:ind w:left="426"/>
      </w:pPr>
      <w:r w:rsidRPr="00AB2855">
        <w:t>Strong winds push water in towards the shore</w:t>
      </w:r>
    </w:p>
    <w:p w14:paraId="3C7F0C47" w14:textId="72ADC429" w:rsidR="003C08B1" w:rsidRPr="00AB2855" w:rsidRDefault="003C08B1" w:rsidP="00873FC7">
      <w:pPr>
        <w:pStyle w:val="ListParagraph"/>
        <w:numPr>
          <w:ilvl w:val="0"/>
          <w:numId w:val="1"/>
        </w:numPr>
        <w:ind w:left="426"/>
        <w:rPr>
          <w:b/>
          <w:bCs/>
        </w:rPr>
      </w:pPr>
      <w:r w:rsidRPr="00AB2855">
        <w:rPr>
          <w:b/>
          <w:bCs/>
        </w:rPr>
        <w:t>When does storm surge happen?</w:t>
      </w:r>
    </w:p>
    <w:p w14:paraId="0F4B4DB6" w14:textId="10337762" w:rsidR="00AA74E6" w:rsidRDefault="00AB2855" w:rsidP="00873FC7">
      <w:pPr>
        <w:pStyle w:val="ListParagraph"/>
        <w:tabs>
          <w:tab w:val="left" w:leader="dot" w:pos="9072"/>
        </w:tabs>
        <w:ind w:left="426"/>
      </w:pPr>
      <w:r>
        <w:t>Before landfall, just after high tide.</w:t>
      </w:r>
    </w:p>
    <w:p w14:paraId="7CA83BCB" w14:textId="56F0F97C" w:rsidR="003C08B1" w:rsidRPr="00AB2855" w:rsidRDefault="003C08B1" w:rsidP="00873FC7">
      <w:pPr>
        <w:pStyle w:val="ListParagraph"/>
        <w:numPr>
          <w:ilvl w:val="0"/>
          <w:numId w:val="1"/>
        </w:numPr>
        <w:ind w:left="426"/>
        <w:rPr>
          <w:b/>
          <w:bCs/>
        </w:rPr>
      </w:pPr>
      <w:r w:rsidRPr="00AB2855">
        <w:rPr>
          <w:b/>
          <w:bCs/>
        </w:rPr>
        <w:t>How can storm surge make the impacts of the tropical cyclone worse?</w:t>
      </w:r>
    </w:p>
    <w:p w14:paraId="759FF6FD" w14:textId="560FCDB2" w:rsidR="00AA74E6" w:rsidRDefault="00AB2855" w:rsidP="00873FC7">
      <w:pPr>
        <w:pStyle w:val="ListParagraph"/>
        <w:tabs>
          <w:tab w:val="left" w:leader="dot" w:pos="9072"/>
        </w:tabs>
        <w:ind w:left="426"/>
      </w:pPr>
      <w:r>
        <w:t>Coastal flooding is worse, evacuation becomes more difficult</w:t>
      </w:r>
    </w:p>
    <w:p w14:paraId="5257AEE2" w14:textId="14D34C29" w:rsidR="003C08B1" w:rsidRPr="00AB2855" w:rsidRDefault="00AA74E6" w:rsidP="00873FC7">
      <w:pPr>
        <w:pStyle w:val="ListParagraph"/>
        <w:numPr>
          <w:ilvl w:val="0"/>
          <w:numId w:val="1"/>
        </w:numPr>
        <w:ind w:left="426"/>
        <w:rPr>
          <w:b/>
          <w:bCs/>
        </w:rPr>
      </w:pPr>
      <w:r w:rsidRPr="00AB2855">
        <w:rPr>
          <w:b/>
          <w:bCs/>
        </w:rPr>
        <w:t>What is increasing the risk of storm surge every year?</w:t>
      </w:r>
    </w:p>
    <w:p w14:paraId="091D8B4D" w14:textId="2EB18A25" w:rsidR="00AA74E6" w:rsidRDefault="00AB2855" w:rsidP="00873FC7">
      <w:pPr>
        <w:pStyle w:val="ListParagraph"/>
        <w:tabs>
          <w:tab w:val="left" w:leader="dot" w:pos="9072"/>
        </w:tabs>
        <w:ind w:left="426"/>
      </w:pPr>
      <w:r>
        <w:t>Climate change</w:t>
      </w:r>
    </w:p>
    <w:p w14:paraId="30E46E53" w14:textId="75785654" w:rsidR="00AA74E6" w:rsidRPr="00AB2855" w:rsidRDefault="00AA74E6" w:rsidP="00873FC7">
      <w:pPr>
        <w:pStyle w:val="ListParagraph"/>
        <w:numPr>
          <w:ilvl w:val="0"/>
          <w:numId w:val="1"/>
        </w:numPr>
        <w:ind w:left="426"/>
        <w:rPr>
          <w:b/>
          <w:bCs/>
        </w:rPr>
      </w:pPr>
      <w:r w:rsidRPr="00AB2855">
        <w:rPr>
          <w:b/>
          <w:bCs/>
        </w:rPr>
        <w:t>What factors affect storm surge?</w:t>
      </w:r>
      <w:r w:rsidR="00AB2855" w:rsidRPr="00AB2855">
        <w:rPr>
          <w:b/>
          <w:bCs/>
        </w:rPr>
        <w:t xml:space="preserve">  (Name as many as you can)</w:t>
      </w:r>
    </w:p>
    <w:p w14:paraId="51BFCEC4" w14:textId="5F85A0E2" w:rsidR="00AA74E6" w:rsidRDefault="00AB2855" w:rsidP="00AB2855">
      <w:pPr>
        <w:pStyle w:val="ListParagraph"/>
        <w:tabs>
          <w:tab w:val="left" w:leader="dot" w:pos="9072"/>
        </w:tabs>
        <w:ind w:left="426"/>
      </w:pPr>
      <w:r>
        <w:t>W</w:t>
      </w:r>
      <w:r w:rsidR="00AA74E6">
        <w:t>ind speeds, size of storm, angle of approach, atmospheric pressure, shade and depth of coast (including local features of the coastline), forward speed of storm</w:t>
      </w:r>
    </w:p>
    <w:p w14:paraId="21E60309" w14:textId="466944C9" w:rsidR="00AA74E6" w:rsidRPr="00AB2855" w:rsidRDefault="00AA74E6" w:rsidP="00873FC7">
      <w:pPr>
        <w:pStyle w:val="ListParagraph"/>
        <w:numPr>
          <w:ilvl w:val="0"/>
          <w:numId w:val="1"/>
        </w:numPr>
        <w:ind w:left="426"/>
        <w:rPr>
          <w:b/>
          <w:bCs/>
        </w:rPr>
      </w:pPr>
      <w:r w:rsidRPr="00AB2855">
        <w:rPr>
          <w:b/>
          <w:bCs/>
        </w:rPr>
        <w:t>Can we prevent storm surge?</w:t>
      </w:r>
    </w:p>
    <w:p w14:paraId="4F80BCAB" w14:textId="365FCA7B" w:rsidR="00AA74E6" w:rsidRDefault="00AB2855" w:rsidP="00873FC7">
      <w:pPr>
        <w:pStyle w:val="ListParagraph"/>
        <w:tabs>
          <w:tab w:val="left" w:leader="dot" w:pos="9072"/>
        </w:tabs>
        <w:ind w:left="426"/>
      </w:pPr>
      <w:r>
        <w:t>No</w:t>
      </w:r>
    </w:p>
    <w:p w14:paraId="717DC397" w14:textId="471B1A7D" w:rsidR="00AB2855" w:rsidRPr="00AB2855" w:rsidRDefault="00AA74E6" w:rsidP="009F24D9">
      <w:pPr>
        <w:pStyle w:val="ListParagraph"/>
        <w:numPr>
          <w:ilvl w:val="0"/>
          <w:numId w:val="1"/>
        </w:numPr>
        <w:ind w:left="426"/>
        <w:rPr>
          <w:b/>
          <w:bCs/>
        </w:rPr>
      </w:pPr>
      <w:r w:rsidRPr="00AB2855">
        <w:rPr>
          <w:b/>
          <w:bCs/>
        </w:rPr>
        <w:t xml:space="preserve">Name two </w:t>
      </w:r>
      <w:r w:rsidR="00AB2855" w:rsidRPr="00AB2855">
        <w:rPr>
          <w:b/>
          <w:bCs/>
        </w:rPr>
        <w:t>parts of the world</w:t>
      </w:r>
      <w:r w:rsidRPr="00AB2855">
        <w:rPr>
          <w:b/>
          <w:bCs/>
        </w:rPr>
        <w:t xml:space="preserve"> where storm surge is common</w:t>
      </w:r>
    </w:p>
    <w:p w14:paraId="68E48166" w14:textId="13E7A9C7" w:rsidR="00AA74E6" w:rsidRDefault="00AA74E6" w:rsidP="00AB2855">
      <w:pPr>
        <w:pStyle w:val="ListParagraph"/>
        <w:ind w:left="426"/>
      </w:pPr>
      <w:r>
        <w:t>S/SE US, Bangladesh, Philippines, NE Australia</w:t>
      </w:r>
    </w:p>
    <w:p w14:paraId="40978DEE" w14:textId="7E35D64C" w:rsidR="00AB2855" w:rsidRPr="00AB2855" w:rsidRDefault="00AA74E6" w:rsidP="00AB2855">
      <w:pPr>
        <w:pStyle w:val="ListParagraph"/>
        <w:numPr>
          <w:ilvl w:val="0"/>
          <w:numId w:val="1"/>
        </w:numPr>
        <w:ind w:left="426"/>
        <w:rPr>
          <w:b/>
          <w:bCs/>
        </w:rPr>
      </w:pPr>
      <w:r w:rsidRPr="00AB2855">
        <w:rPr>
          <w:b/>
          <w:bCs/>
        </w:rPr>
        <w:t>Can preparedness affect the impact of storm surge?</w:t>
      </w:r>
      <w:r w:rsidR="00AB2855" w:rsidRPr="00AB2855">
        <w:rPr>
          <w:b/>
          <w:bCs/>
        </w:rPr>
        <w:t xml:space="preserve">  Explain your answer</w:t>
      </w:r>
    </w:p>
    <w:p w14:paraId="5A755911" w14:textId="305ACE43" w:rsidR="00AB2855" w:rsidRDefault="00AB2855" w:rsidP="00AB2855">
      <w:pPr>
        <w:pStyle w:val="ListParagraph"/>
        <w:tabs>
          <w:tab w:val="left" w:pos="1703"/>
        </w:tabs>
        <w:ind w:left="426"/>
      </w:pPr>
      <w:r>
        <w:t>Yes.  Levees and sea walls can stop or redirect rising water away from people.  If these haven’t been built, the effects would be much worse, especially if the sea is shallow, as flooding would be worse.</w:t>
      </w:r>
    </w:p>
    <w:sectPr w:rsidR="00AB2855" w:rsidSect="00DF5253">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0A49F" w14:textId="77777777" w:rsidR="0073473C" w:rsidRDefault="0073473C" w:rsidP="00DF5253">
      <w:pPr>
        <w:spacing w:after="0" w:line="240" w:lineRule="auto"/>
      </w:pPr>
      <w:r>
        <w:separator/>
      </w:r>
    </w:p>
  </w:endnote>
  <w:endnote w:type="continuationSeparator" w:id="0">
    <w:p w14:paraId="4D4DA7DD" w14:textId="77777777" w:rsidR="0073473C" w:rsidRDefault="0073473C" w:rsidP="00DF5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Open Sans SemiBold">
    <w:altName w:val="Segoe UI"/>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BEA02" w14:textId="7AC9743A" w:rsidR="00DF5253" w:rsidRDefault="00DF5253" w:rsidP="00DF5253">
    <w:pPr>
      <w:pStyle w:val="Footer"/>
      <w:jc w:val="center"/>
    </w:pPr>
    <w:r>
      <w:rPr>
        <w:noProof/>
      </w:rPr>
      <w:drawing>
        <wp:inline distT="0" distB="0" distL="0" distR="0" wp14:anchorId="14AAF3AF" wp14:editId="7D5337F1">
          <wp:extent cx="2065655" cy="981075"/>
          <wp:effectExtent l="0" t="0" r="0" b="9525"/>
          <wp:docPr id="1" name="Picture 1"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65655" cy="981075"/>
                  </a:xfrm>
                  <a:prstGeom prst="rect">
                    <a:avLst/>
                  </a:prstGeom>
                </pic:spPr>
              </pic:pic>
            </a:graphicData>
          </a:graphic>
        </wp:inline>
      </w:drawing>
    </w:r>
  </w:p>
  <w:p w14:paraId="2B320897" w14:textId="77777777" w:rsidR="00DF5253" w:rsidRDefault="00DF5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865E1" w14:textId="77777777" w:rsidR="0073473C" w:rsidRDefault="0073473C" w:rsidP="00DF5253">
      <w:pPr>
        <w:spacing w:after="0" w:line="240" w:lineRule="auto"/>
      </w:pPr>
      <w:r>
        <w:separator/>
      </w:r>
    </w:p>
  </w:footnote>
  <w:footnote w:type="continuationSeparator" w:id="0">
    <w:p w14:paraId="0438CEDA" w14:textId="77777777" w:rsidR="0073473C" w:rsidRDefault="0073473C" w:rsidP="00DF52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C5535"/>
    <w:multiLevelType w:val="hybridMultilevel"/>
    <w:tmpl w:val="C0C27A02"/>
    <w:lvl w:ilvl="0" w:tplc="0809000F">
      <w:start w:val="1"/>
      <w:numFmt w:val="decimal"/>
      <w:lvlText w:val="%1."/>
      <w:lvlJc w:val="left"/>
      <w:pPr>
        <w:ind w:left="720" w:hanging="360"/>
      </w:pPr>
      <w:rPr>
        <w:rFonts w:hint="default"/>
        <w:color w:val="auto"/>
        <w:u w:color="FFFFFF" w:themeColor="background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rQ0tjAyNTc1MrFQ0lEKTi0uzszPAykwrAUA5JRwdSwAAAA="/>
  </w:docVars>
  <w:rsids>
    <w:rsidRoot w:val="003C08B1"/>
    <w:rsid w:val="003C08B1"/>
    <w:rsid w:val="0073473C"/>
    <w:rsid w:val="00865956"/>
    <w:rsid w:val="00873FC7"/>
    <w:rsid w:val="009F24D9"/>
    <w:rsid w:val="00A92604"/>
    <w:rsid w:val="00A95B44"/>
    <w:rsid w:val="00AA74E6"/>
    <w:rsid w:val="00AB2855"/>
    <w:rsid w:val="00CB4C25"/>
    <w:rsid w:val="00D37677"/>
    <w:rsid w:val="00DF52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28E6B"/>
  <w15:chartTrackingRefBased/>
  <w15:docId w15:val="{DCFE2274-208B-4724-A09F-AC566E81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B44"/>
    <w:rPr>
      <w:rFonts w:ascii="Open Sans" w:hAnsi="Open Sans"/>
      <w:sz w:val="24"/>
    </w:rPr>
  </w:style>
  <w:style w:type="paragraph" w:styleId="Heading1">
    <w:name w:val="heading 1"/>
    <w:basedOn w:val="Normal"/>
    <w:next w:val="Normal"/>
    <w:link w:val="Heading1Char"/>
    <w:uiPriority w:val="9"/>
    <w:qFormat/>
    <w:rsid w:val="00A95B44"/>
    <w:pPr>
      <w:keepNext/>
      <w:keepLines/>
      <w:spacing w:before="240" w:after="0"/>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semiHidden/>
    <w:unhideWhenUsed/>
    <w:qFormat/>
    <w:rsid w:val="00A95B44"/>
    <w:pPr>
      <w:keepNext/>
      <w:keepLines/>
      <w:spacing w:before="40" w:after="0"/>
      <w:outlineLvl w:val="1"/>
    </w:pPr>
    <w:rPr>
      <w:rFonts w:eastAsiaTheme="majorEastAsia" w:cstheme="majorBidi"/>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95B44"/>
    <w:pPr>
      <w:spacing w:after="0" w:line="240" w:lineRule="auto"/>
      <w:contextualSpacing/>
    </w:pPr>
    <w:rPr>
      <w:rFonts w:ascii="Open Sans SemiBold" w:eastAsiaTheme="majorEastAsia" w:hAnsi="Open Sans SemiBold" w:cstheme="majorBidi"/>
      <w:spacing w:val="-10"/>
      <w:kern w:val="28"/>
      <w:sz w:val="56"/>
      <w:szCs w:val="56"/>
    </w:rPr>
  </w:style>
  <w:style w:type="character" w:customStyle="1" w:styleId="TitleChar">
    <w:name w:val="Title Char"/>
    <w:basedOn w:val="DefaultParagraphFont"/>
    <w:link w:val="Title"/>
    <w:uiPriority w:val="10"/>
    <w:rsid w:val="00A95B44"/>
    <w:rPr>
      <w:rFonts w:ascii="Open Sans SemiBold" w:eastAsiaTheme="majorEastAsia" w:hAnsi="Open Sans SemiBold" w:cstheme="majorBidi"/>
      <w:spacing w:val="-10"/>
      <w:kern w:val="28"/>
      <w:sz w:val="56"/>
      <w:szCs w:val="56"/>
    </w:rPr>
  </w:style>
  <w:style w:type="character" w:customStyle="1" w:styleId="Heading1Char">
    <w:name w:val="Heading 1 Char"/>
    <w:basedOn w:val="DefaultParagraphFont"/>
    <w:link w:val="Heading1"/>
    <w:uiPriority w:val="9"/>
    <w:rsid w:val="00A95B44"/>
    <w:rPr>
      <w:rFonts w:ascii="Open Sans" w:eastAsiaTheme="majorEastAsia" w:hAnsi="Open Sans" w:cstheme="majorBidi"/>
      <w:b/>
      <w:color w:val="538135" w:themeColor="accent6" w:themeShade="BF"/>
      <w:sz w:val="32"/>
      <w:szCs w:val="32"/>
    </w:rPr>
  </w:style>
  <w:style w:type="character" w:customStyle="1" w:styleId="Heading2Char">
    <w:name w:val="Heading 2 Char"/>
    <w:basedOn w:val="DefaultParagraphFont"/>
    <w:link w:val="Heading2"/>
    <w:uiPriority w:val="9"/>
    <w:semiHidden/>
    <w:rsid w:val="00A95B44"/>
    <w:rPr>
      <w:rFonts w:ascii="Open Sans" w:eastAsiaTheme="majorEastAsia" w:hAnsi="Open Sans" w:cstheme="majorBidi"/>
      <w:color w:val="2F5496" w:themeColor="accent1" w:themeShade="BF"/>
      <w:sz w:val="28"/>
      <w:szCs w:val="26"/>
    </w:rPr>
  </w:style>
  <w:style w:type="paragraph" w:styleId="ListParagraph">
    <w:name w:val="List Paragraph"/>
    <w:basedOn w:val="Normal"/>
    <w:uiPriority w:val="34"/>
    <w:qFormat/>
    <w:rsid w:val="00AA74E6"/>
    <w:pPr>
      <w:ind w:left="720"/>
      <w:contextualSpacing/>
    </w:pPr>
  </w:style>
  <w:style w:type="paragraph" w:styleId="Header">
    <w:name w:val="header"/>
    <w:basedOn w:val="Normal"/>
    <w:link w:val="HeaderChar"/>
    <w:uiPriority w:val="99"/>
    <w:unhideWhenUsed/>
    <w:rsid w:val="00DF52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53"/>
    <w:rPr>
      <w:rFonts w:ascii="Open Sans" w:hAnsi="Open Sans"/>
      <w:sz w:val="24"/>
    </w:rPr>
  </w:style>
  <w:style w:type="paragraph" w:styleId="Footer">
    <w:name w:val="footer"/>
    <w:basedOn w:val="Normal"/>
    <w:link w:val="FooterChar"/>
    <w:uiPriority w:val="99"/>
    <w:unhideWhenUsed/>
    <w:rsid w:val="00DF52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53"/>
    <w:rPr>
      <w:rFonts w:ascii="Open Sans" w:hAnsi="Open San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onk</dc:creator>
  <cp:keywords/>
  <dc:description/>
  <cp:lastModifiedBy>Ellen Thompson</cp:lastModifiedBy>
  <cp:revision>2</cp:revision>
  <dcterms:created xsi:type="dcterms:W3CDTF">2020-12-06T09:52:00Z</dcterms:created>
  <dcterms:modified xsi:type="dcterms:W3CDTF">2020-12-06T09:52:00Z</dcterms:modified>
</cp:coreProperties>
</file>